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D7AC8" w14:textId="3E3449EF" w:rsidR="00564EBB" w:rsidRDefault="006D5F57" w:rsidP="006A5213">
      <w:pPr>
        <w:pStyle w:val="Heading1"/>
        <w:numPr>
          <w:ilvl w:val="0"/>
          <w:numId w:val="0"/>
        </w:numPr>
        <w:ind w:left="720"/>
        <w:jc w:val="center"/>
      </w:pPr>
      <w:r>
        <w:t>1000 Object</w:t>
      </w:r>
      <w:r w:rsidR="00B90C41">
        <w:t>s</w:t>
      </w:r>
      <w:r>
        <w:t xml:space="preserve"> Classifier Based on </w:t>
      </w:r>
      <w:proofErr w:type="spellStart"/>
      <w:r>
        <w:t>GoogleNet</w:t>
      </w:r>
      <w:proofErr w:type="spellEnd"/>
    </w:p>
    <w:p w14:paraId="660F4FFA" w14:textId="1E236178" w:rsidR="00564EBB" w:rsidRPr="00564EBB" w:rsidRDefault="00564EBB" w:rsidP="00564EBB"/>
    <w:p w14:paraId="492EB8E9" w14:textId="1F8FB4F2" w:rsidR="00D718DA" w:rsidRPr="00EE4B0C" w:rsidRDefault="00EE4B0C" w:rsidP="006A5213">
      <w:pPr>
        <w:pStyle w:val="Heading1"/>
      </w:pPr>
      <w:r w:rsidRPr="00EE4B0C">
        <w:t xml:space="preserve">Project </w:t>
      </w:r>
      <w:r w:rsidRPr="006A5213">
        <w:t>Overview</w:t>
      </w:r>
      <w:r w:rsidRPr="00EE4B0C">
        <w:t>:</w:t>
      </w:r>
    </w:p>
    <w:p w14:paraId="6EB12400" w14:textId="11561F8C" w:rsidR="00EE4B0C" w:rsidRDefault="006D5F57" w:rsidP="006D5F57">
      <w:r>
        <w:t xml:space="preserve">This project is object classification using </w:t>
      </w:r>
      <w:proofErr w:type="spellStart"/>
      <w:r>
        <w:t>GoogleNet</w:t>
      </w:r>
      <w:proofErr w:type="spellEnd"/>
      <w:r>
        <w:t xml:space="preserve"> pre-trained model. It is based on the tutorial found in the below link:</w:t>
      </w:r>
    </w:p>
    <w:p w14:paraId="45E00F3E" w14:textId="0196C11C" w:rsidR="006D5F57" w:rsidRDefault="00B90C41" w:rsidP="006D5F57">
      <w:hyperlink r:id="rId5" w:history="1">
        <w:r w:rsidR="006D5F57" w:rsidRPr="00135CC0">
          <w:rPr>
            <w:rStyle w:val="Hyperlink"/>
          </w:rPr>
          <w:t>https://docs.opencv.org/master/d5/de7/tutorial_dnn_googlenet.html</w:t>
        </w:r>
      </w:hyperlink>
    </w:p>
    <w:p w14:paraId="0721411D" w14:textId="38A39EB6" w:rsidR="006D5F57" w:rsidRDefault="006D5F57" w:rsidP="0088545D">
      <w:r>
        <w:t>Download any photo with an object that need</w:t>
      </w:r>
      <w:r w:rsidR="00FE4FC7">
        <w:t>s</w:t>
      </w:r>
      <w:r>
        <w:t xml:space="preserve"> to be classified and then modify the following line of code:</w:t>
      </w:r>
    </w:p>
    <w:p w14:paraId="3D2943C7" w14:textId="218C8884" w:rsidR="0088545D" w:rsidRDefault="007309AC" w:rsidP="00FF5B2E">
      <w:pPr>
        <w:jc w:val="center"/>
      </w:pPr>
      <w:r>
        <w:rPr>
          <w:noProof/>
        </w:rPr>
        <w:drawing>
          <wp:inline distT="0" distB="0" distL="0" distR="0" wp14:anchorId="275DF4AA" wp14:editId="5A7FE6E3">
            <wp:extent cx="3724275" cy="257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E7171" w14:textId="72E2BAC3" w:rsidR="00FF5B2E" w:rsidRDefault="00FF5B2E" w:rsidP="00FF5B2E">
      <w:pPr>
        <w:jc w:val="center"/>
      </w:pPr>
    </w:p>
    <w:p w14:paraId="7F23CC50" w14:textId="0CCFF876" w:rsidR="00FF5B2E" w:rsidRDefault="00FF5B2E" w:rsidP="00FF5B2E">
      <w:pPr>
        <w:pStyle w:val="Heading1"/>
      </w:pPr>
      <w:r>
        <w:t>Example:</w:t>
      </w:r>
    </w:p>
    <w:p w14:paraId="4EB9CB3F" w14:textId="1A5CFE28" w:rsidR="00FF5B2E" w:rsidRDefault="007309AC" w:rsidP="00FF5B2E">
      <w:pPr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42C1B91" wp14:editId="362BE0AD">
            <wp:simplePos x="0" y="0"/>
            <wp:positionH relativeFrom="column">
              <wp:posOffset>3474720</wp:posOffset>
            </wp:positionH>
            <wp:positionV relativeFrom="paragraph">
              <wp:posOffset>61595</wp:posOffset>
            </wp:positionV>
            <wp:extent cx="2110740" cy="1691192"/>
            <wp:effectExtent l="0" t="0" r="3810" b="4445"/>
            <wp:wrapNone/>
            <wp:docPr id="5" name="Picture 5" descr="A monkey wearing a crow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monkey wearing a crown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740" cy="1691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B2E">
        <w:rPr>
          <w:noProof/>
        </w:rPr>
        <w:drawing>
          <wp:anchor distT="0" distB="0" distL="114300" distR="114300" simplePos="0" relativeHeight="251659264" behindDoc="0" locked="0" layoutInCell="1" allowOverlap="1" wp14:anchorId="4D563A09" wp14:editId="17D0D404">
            <wp:simplePos x="0" y="0"/>
            <wp:positionH relativeFrom="column">
              <wp:posOffset>2468880</wp:posOffset>
            </wp:positionH>
            <wp:positionV relativeFrom="paragraph">
              <wp:posOffset>282575</wp:posOffset>
            </wp:positionV>
            <wp:extent cx="914400" cy="914400"/>
            <wp:effectExtent l="0" t="0" r="0" b="0"/>
            <wp:wrapNone/>
            <wp:docPr id="4" name="Graphic 4" descr="Arrow Righ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Arrow Right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E83E81A" wp14:editId="260EA1AC">
            <wp:extent cx="1866900" cy="1866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3618D" w14:textId="33DDCC72" w:rsidR="00FF5B2E" w:rsidRDefault="00FF5B2E" w:rsidP="00FF5B2E">
      <w:pPr>
        <w:ind w:left="720" w:firstLine="720"/>
        <w:jc w:val="left"/>
        <w:rPr>
          <w:b/>
          <w:bCs/>
          <w:sz w:val="28"/>
          <w:szCs w:val="28"/>
        </w:rPr>
      </w:pPr>
      <w:r w:rsidRPr="00FF5B2E">
        <w:rPr>
          <w:b/>
          <w:bCs/>
          <w:sz w:val="28"/>
          <w:szCs w:val="28"/>
        </w:rPr>
        <w:t>Inpu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F5B2E">
        <w:rPr>
          <w:b/>
          <w:bCs/>
          <w:sz w:val="28"/>
          <w:szCs w:val="28"/>
        </w:rPr>
        <w:t xml:space="preserve"> Output</w:t>
      </w:r>
    </w:p>
    <w:p w14:paraId="18A6C0E1" w14:textId="2E5CC415" w:rsidR="007309AC" w:rsidRDefault="007309AC" w:rsidP="007309AC">
      <w:pPr>
        <w:pStyle w:val="Heading1"/>
      </w:pPr>
      <w:r>
        <w:t>Model Classes:</w:t>
      </w:r>
    </w:p>
    <w:p w14:paraId="37DB34BE" w14:textId="39995C20" w:rsidR="007309AC" w:rsidRPr="007309AC" w:rsidRDefault="007309AC" w:rsidP="007309AC">
      <w:r>
        <w:t xml:space="preserve">The 1000 class that the model can predict </w:t>
      </w:r>
      <w:r w:rsidR="00CA2F3D">
        <w:t>are found</w:t>
      </w:r>
      <w:r>
        <w:t xml:space="preserve"> in: </w:t>
      </w:r>
      <w:r w:rsidRPr="00CA2F3D">
        <w:rPr>
          <w:i/>
          <w:iCs/>
        </w:rPr>
        <w:t>classification_classes_ILSVRC2012.txt</w:t>
      </w:r>
    </w:p>
    <w:sectPr w:rsidR="007309AC" w:rsidRPr="007309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E53FE4"/>
    <w:multiLevelType w:val="hybridMultilevel"/>
    <w:tmpl w:val="B52E1632"/>
    <w:lvl w:ilvl="0" w:tplc="C7BAE838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843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NjQzMbMEUkBSSUcpOLW4ODM/D6TAsBYAwH90QywAAAA="/>
  </w:docVars>
  <w:rsids>
    <w:rsidRoot w:val="005F2582"/>
    <w:rsid w:val="00564EBB"/>
    <w:rsid w:val="005F2582"/>
    <w:rsid w:val="006A5213"/>
    <w:rsid w:val="006D5F57"/>
    <w:rsid w:val="007309AC"/>
    <w:rsid w:val="00881452"/>
    <w:rsid w:val="0088545D"/>
    <w:rsid w:val="00A45EE3"/>
    <w:rsid w:val="00B90C41"/>
    <w:rsid w:val="00CA2F3D"/>
    <w:rsid w:val="00D718DA"/>
    <w:rsid w:val="00EE4B0C"/>
    <w:rsid w:val="00FB28C9"/>
    <w:rsid w:val="00FE4FC7"/>
    <w:rsid w:val="00FF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7001"/>
  <w15:chartTrackingRefBased/>
  <w15:docId w15:val="{6C3AEC74-F0A8-420F-AA0F-814CB99C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B0C"/>
    <w:pPr>
      <w:jc w:val="both"/>
    </w:pPr>
    <w:rPr>
      <w:rFonts w:asciiTheme="majorBidi" w:hAnsiTheme="majorBidi" w:cstheme="majorBidi"/>
      <w:color w:val="000000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213"/>
    <w:pPr>
      <w:numPr>
        <w:numId w:val="1"/>
      </w:numPr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14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5213"/>
    <w:rPr>
      <w:rFonts w:asciiTheme="majorBidi" w:hAnsiTheme="majorBidi" w:cstheme="majorBidi"/>
      <w:b/>
      <w:bCs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D5F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docs.opencv.org/master/d5/de7/tutorial_dnn_googlenet.html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EDHAT ABDELSALAM EL SAYED</dc:creator>
  <cp:keywords/>
  <dc:description/>
  <cp:lastModifiedBy>ALY MEDHAT ABDELSALAM EL SAYED</cp:lastModifiedBy>
  <cp:revision>9</cp:revision>
  <dcterms:created xsi:type="dcterms:W3CDTF">2022-05-04T08:22:00Z</dcterms:created>
  <dcterms:modified xsi:type="dcterms:W3CDTF">2022-05-13T16:41:00Z</dcterms:modified>
</cp:coreProperties>
</file>